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362383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3724976" cy="5361271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769020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141945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3734602" cy="4225490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753262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244741" cy="4138863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94660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697128" cy="5938787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274644" cy="1713296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668252" cy="4899258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245768" cy="1780673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Сайфидинов Фируз Фаросатшоевич НБИбд-02-22</dc:creator>
  <dc:language>ru-RU</dc:language>
  <cp:keywords/>
  <dcterms:created xsi:type="dcterms:W3CDTF">2022-12-09T18:55:26Z</dcterms:created>
  <dcterms:modified xsi:type="dcterms:W3CDTF">2022-12-09T1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